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rPr>
          <w:rFonts w:hint="default"/>
          <w:lang w:val="en-US" w:eastAsia="zh-CN"/>
        </w:rPr>
      </w:pPr>
      <w:r>
        <w:rPr>
          <w:rFonts w:hint="default"/>
          <w:lang w:val="en-US" w:eastAsia="zh-CN"/>
        </w:rPr>
        <w:drawing>
          <wp:anchor distT="0" distB="0" distL="114300" distR="114300" simplePos="0" relativeHeight="251659264" behindDoc="0" locked="0" layoutInCell="1" allowOverlap="1">
            <wp:simplePos x="0" y="0"/>
            <wp:positionH relativeFrom="column">
              <wp:posOffset>4594225</wp:posOffset>
            </wp:positionH>
            <wp:positionV relativeFrom="paragraph">
              <wp:posOffset>13335</wp:posOffset>
            </wp:positionV>
            <wp:extent cx="1440180" cy="1440180"/>
            <wp:effectExtent l="0" t="0" r="7620" b="7620"/>
            <wp:wrapNone/>
            <wp:docPr id="1" name="图片 1" descr="头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头像"/>
                    <pic:cNvPicPr>
                      <a:picLocks noChangeAspect="1"/>
                    </pic:cNvPicPr>
                  </pic:nvPicPr>
                  <pic:blipFill>
                    <a:blip r:embed="rId4"/>
                    <a:stretch>
                      <a:fillRect/>
                    </a:stretch>
                  </pic:blipFill>
                  <pic:spPr>
                    <a:xfrm>
                      <a:off x="0" y="0"/>
                      <a:ext cx="1440180" cy="1440180"/>
                    </a:xfrm>
                    <a:prstGeom prst="rect">
                      <a:avLst/>
                    </a:prstGeom>
                  </pic:spPr>
                </pic:pic>
              </a:graphicData>
            </a:graphic>
          </wp:anchor>
        </w:drawing>
      </w:r>
      <w:r>
        <w:rPr>
          <w:rFonts w:hint="eastAsia"/>
          <w:lang w:val="en-US" w:eastAsia="zh-CN"/>
        </w:rPr>
        <w:t>王沛然</w:t>
      </w:r>
    </w:p>
    <w:p>
      <w:pPr>
        <w:jc w:val="both"/>
        <w:rPr>
          <w:rFonts w:hint="default" w:ascii="Times New Roman" w:hAnsi="Times New Roman" w:cs="Times New Roman"/>
          <w:sz w:val="18"/>
          <w:szCs w:val="18"/>
        </w:rPr>
      </w:pPr>
      <w:r>
        <w:rPr>
          <w:rFonts w:hint="eastAsia" w:ascii="Times New Roman" w:hAnsi="Times New Roman" w:cs="Times New Roman"/>
          <w:b/>
          <w:bCs/>
          <w:sz w:val="18"/>
          <w:szCs w:val="18"/>
          <w:lang w:val="en-US" w:eastAsia="zh-CN"/>
        </w:rPr>
        <w:t>电子邮箱</w:t>
      </w:r>
      <w:r>
        <w:rPr>
          <w:rFonts w:hint="default" w:ascii="Times New Roman" w:hAnsi="Times New Roman" w:cs="Times New Roman"/>
          <w:b/>
          <w:bCs/>
          <w:sz w:val="18"/>
          <w:szCs w:val="18"/>
        </w:rPr>
        <w:t xml:space="preserve">: </w:t>
      </w:r>
      <w:r>
        <w:rPr>
          <w:rFonts w:hint="default" w:ascii="Times New Roman" w:hAnsi="Times New Roman" w:cs="Times New Roman"/>
          <w:b/>
          <w:bCs/>
          <w:sz w:val="18"/>
          <w:szCs w:val="18"/>
        </w:rPr>
        <w:fldChar w:fldCharType="begin"/>
      </w:r>
      <w:r>
        <w:rPr>
          <w:rFonts w:hint="default" w:ascii="Times New Roman" w:hAnsi="Times New Roman" w:cs="Times New Roman"/>
          <w:b/>
          <w:bCs/>
          <w:sz w:val="18"/>
          <w:szCs w:val="18"/>
        </w:rPr>
        <w:instrText xml:space="preserve"> HYPERLINK "whilebug@gmail.com" </w:instrText>
      </w:r>
      <w:r>
        <w:rPr>
          <w:rFonts w:hint="default" w:ascii="Times New Roman" w:hAnsi="Times New Roman" w:cs="Times New Roman"/>
          <w:b/>
          <w:bCs/>
          <w:sz w:val="18"/>
          <w:szCs w:val="18"/>
        </w:rPr>
        <w:fldChar w:fldCharType="separate"/>
      </w:r>
      <w:r>
        <w:rPr>
          <w:rStyle w:val="12"/>
          <w:rFonts w:hint="default" w:ascii="Times New Roman" w:hAnsi="Times New Roman" w:cs="Times New Roman"/>
          <w:b/>
          <w:bCs/>
          <w:sz w:val="18"/>
          <w:szCs w:val="18"/>
        </w:rPr>
        <w:t>whilebug@gmail.com</w:t>
      </w:r>
      <w:r>
        <w:rPr>
          <w:rFonts w:hint="default" w:ascii="Times New Roman" w:hAnsi="Times New Roman" w:cs="Times New Roman"/>
          <w:b/>
          <w:bCs/>
          <w:sz w:val="18"/>
          <w:szCs w:val="18"/>
        </w:rPr>
        <w:fldChar w:fldCharType="end"/>
      </w:r>
      <w:r>
        <w:rPr>
          <w:rFonts w:hint="default" w:ascii="Times New Roman" w:hAnsi="Times New Roman" w:cs="Times New Roman"/>
          <w:sz w:val="18"/>
          <w:szCs w:val="18"/>
        </w:rPr>
        <w:t xml:space="preserve"> </w:t>
      </w:r>
    </w:p>
    <w:p>
      <w:pPr>
        <w:jc w:val="both"/>
        <w:rPr>
          <w:rFonts w:hint="eastAsia" w:ascii="Times New Roman" w:hAnsi="Times New Roman" w:cs="Times New Roman"/>
          <w:sz w:val="18"/>
          <w:szCs w:val="18"/>
          <w:lang w:val="en-US" w:eastAsia="zh-CN"/>
        </w:rPr>
      </w:pPr>
      <w:r>
        <w:rPr>
          <w:rFonts w:hint="eastAsia" w:ascii="Times New Roman" w:hAnsi="Times New Roman" w:cs="Times New Roman"/>
          <w:b/>
          <w:bCs/>
          <w:sz w:val="18"/>
          <w:szCs w:val="18"/>
          <w:lang w:val="en-US" w:eastAsia="zh-CN"/>
        </w:rPr>
        <w:t>电话</w:t>
      </w:r>
      <w:r>
        <w:rPr>
          <w:rFonts w:hint="default" w:ascii="Times New Roman" w:hAnsi="Times New Roman" w:cs="Times New Roman"/>
          <w:b/>
          <w:bCs/>
          <w:sz w:val="18"/>
          <w:szCs w:val="18"/>
        </w:rPr>
        <w:t>:</w:t>
      </w:r>
      <w:r>
        <w:rPr>
          <w:rFonts w:hint="default" w:ascii="Times New Roman" w:hAnsi="Times New Roman" w:cs="Times New Roman"/>
          <w:sz w:val="18"/>
          <w:szCs w:val="18"/>
        </w:rPr>
        <w:t xml:space="preserve"> +86-17883693551</w:t>
      </w:r>
      <w:r>
        <w:rPr>
          <w:rFonts w:hint="eastAsia" w:ascii="Times New Roman" w:hAnsi="Times New Roman" w:cs="Times New Roman"/>
          <w:sz w:val="18"/>
          <w:szCs w:val="18"/>
          <w:lang w:val="en-US" w:eastAsia="zh-CN"/>
        </w:rPr>
        <w:t xml:space="preserve"> </w:t>
      </w:r>
    </w:p>
    <w:p>
      <w:pPr>
        <w:jc w:val="both"/>
        <w:rPr>
          <w:rFonts w:hint="default" w:ascii="Times New Roman" w:hAnsi="Times New Roman" w:cs="Times New Roman" w:eastAsiaTheme="minorEastAsia"/>
          <w:sz w:val="18"/>
          <w:szCs w:val="18"/>
          <w:lang w:val="en-US" w:eastAsia="zh-CN"/>
        </w:rPr>
      </w:pPr>
      <w:r>
        <w:rPr>
          <w:rFonts w:hint="eastAsia" w:ascii="Times New Roman" w:hAnsi="Times New Roman" w:cs="Times New Roman"/>
          <w:b/>
          <w:bCs/>
          <w:sz w:val="18"/>
          <w:szCs w:val="18"/>
          <w:lang w:val="en-US" w:eastAsia="zh-CN"/>
        </w:rPr>
        <w:t>博客</w:t>
      </w:r>
      <w:r>
        <w:rPr>
          <w:rFonts w:hint="eastAsia"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fldChar w:fldCharType="begin"/>
      </w:r>
      <w:r>
        <w:rPr>
          <w:rFonts w:hint="eastAsia" w:ascii="Times New Roman" w:hAnsi="Times New Roman" w:cs="Times New Roman"/>
          <w:sz w:val="18"/>
          <w:szCs w:val="18"/>
          <w:lang w:val="en-US" w:eastAsia="zh-CN"/>
        </w:rPr>
        <w:instrText xml:space="preserve"> HYPERLINK "https://www.whilebug.com" </w:instrText>
      </w:r>
      <w:r>
        <w:rPr>
          <w:rFonts w:hint="eastAsia" w:ascii="Times New Roman" w:hAnsi="Times New Roman" w:cs="Times New Roman"/>
          <w:sz w:val="18"/>
          <w:szCs w:val="18"/>
          <w:lang w:val="en-US" w:eastAsia="zh-CN"/>
        </w:rPr>
        <w:fldChar w:fldCharType="separate"/>
      </w:r>
      <w:r>
        <w:rPr>
          <w:rStyle w:val="12"/>
          <w:rFonts w:hint="eastAsia" w:ascii="Times New Roman" w:hAnsi="Times New Roman" w:cs="Times New Roman"/>
          <w:sz w:val="18"/>
          <w:szCs w:val="18"/>
          <w:lang w:val="en-US" w:eastAsia="zh-CN"/>
        </w:rPr>
        <w:t>https://www.whilebug.com</w:t>
      </w:r>
      <w:r>
        <w:rPr>
          <w:rFonts w:hint="eastAsia" w:ascii="Times New Roman" w:hAnsi="Times New Roman" w:cs="Times New Roman"/>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教育经历</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四川大学（985/211/双一流）</w:t>
      </w:r>
      <w:r>
        <w:rPr>
          <w:rFonts w:hint="eastAsia" w:ascii="Times New Roman" w:hAnsi="Times New Roman" w:cs="Times New Roman"/>
          <w:b/>
          <w:bCs/>
          <w:sz w:val="18"/>
          <w:szCs w:val="18"/>
          <w:lang w:val="en-US" w:eastAsia="zh-CN"/>
        </w:rPr>
        <w:fldChar w:fldCharType="begin"/>
      </w:r>
      <w:r>
        <w:rPr>
          <w:rFonts w:hint="eastAsia" w:ascii="Times New Roman" w:hAnsi="Times New Roman" w:cs="Times New Roman"/>
          <w:b/>
          <w:bCs/>
          <w:sz w:val="18"/>
          <w:szCs w:val="18"/>
          <w:lang w:val="en-US" w:eastAsia="zh-CN"/>
        </w:rPr>
        <w:instrText xml:space="preserve"> HYPERLINK "http://scu.edu.cn/" </w:instrText>
      </w:r>
      <w:r>
        <w:rPr>
          <w:rFonts w:hint="eastAsia" w:ascii="Times New Roman" w:hAnsi="Times New Roman" w:cs="Times New Roman"/>
          <w:b/>
          <w:bCs/>
          <w:sz w:val="18"/>
          <w:szCs w:val="18"/>
          <w:lang w:val="en-US" w:eastAsia="zh-CN"/>
        </w:rPr>
        <w:fldChar w:fldCharType="separate"/>
      </w:r>
      <w:r>
        <w:rPr>
          <w:rStyle w:val="12"/>
          <w:rFonts w:hint="eastAsia" w:ascii="Times New Roman" w:hAnsi="Times New Roman" w:cs="Times New Roman"/>
          <w:b/>
          <w:bCs/>
          <w:sz w:val="18"/>
          <w:szCs w:val="18"/>
          <w:lang w:val="en-US" w:eastAsia="zh-CN"/>
        </w:rPr>
        <w:t>http://scu.edu.cn/</w:t>
      </w:r>
      <w:r>
        <w:rPr>
          <w:rFonts w:hint="eastAsia" w:ascii="Times New Roman" w:hAnsi="Times New Roman" w:cs="Times New Roman"/>
          <w:b/>
          <w:bCs/>
          <w:sz w:val="18"/>
          <w:szCs w:val="18"/>
          <w:lang w:val="en-US" w:eastAsia="zh-CN"/>
        </w:rPr>
        <w:fldChar w:fldCharType="end"/>
      </w:r>
      <w:r>
        <w:rPr>
          <w:rFonts w:hint="eastAsia" w:ascii="Times New Roman" w:hAnsi="Times New Roman" w:cs="Times New Roman"/>
          <w:sz w:val="18"/>
          <w:szCs w:val="18"/>
          <w:lang w:val="en-US" w:eastAsia="zh-CN"/>
        </w:rPr>
        <w:t>，成都，中国</w:t>
      </w:r>
    </w:p>
    <w:p>
      <w:pPr>
        <w:pStyle w:val="15"/>
        <w:ind w:left="2100" w:firstLine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网络空间安全学院2018级</w:t>
      </w:r>
      <w:r>
        <w:rPr>
          <w:rFonts w:hint="eastAsia" w:ascii="Times New Roman" w:hAnsi="Times New Roman" w:cs="Times New Roman"/>
          <w:b/>
          <w:bCs/>
          <w:sz w:val="18"/>
          <w:szCs w:val="18"/>
          <w:lang w:val="en-US" w:eastAsia="zh-CN"/>
        </w:rPr>
        <w:t>网络空间安全卓越人才班（特招班）</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eastAsia" w:ascii="Times New Roman" w:hAnsi="Times New Roman" w:cs="Times New Roman"/>
          <w:sz w:val="18"/>
          <w:szCs w:val="18"/>
          <w:lang w:eastAsia="zh-CN"/>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必修成绩：</w:t>
      </w:r>
      <w:r>
        <w:rPr>
          <w:rFonts w:hint="eastAsia" w:ascii="Times New Roman" w:hAnsi="Times New Roman" w:cs="Times New Roman"/>
          <w:b/>
          <w:bCs/>
          <w:sz w:val="18"/>
          <w:szCs w:val="18"/>
          <w:lang w:val="en-US" w:eastAsia="zh-CN"/>
        </w:rPr>
        <w:t>90.72（年级排名2/172）</w:t>
      </w:r>
      <w:r>
        <w:rPr>
          <w:rFonts w:hint="eastAsia" w:ascii="Times New Roman" w:hAnsi="Times New Roman" w:cs="Times New Roman"/>
          <w:sz w:val="18"/>
          <w:szCs w:val="18"/>
          <w:lang w:val="en-US" w:eastAsia="zh-CN"/>
        </w:rPr>
        <w:t>前五学期</w:t>
      </w:r>
      <w:r>
        <w:rPr>
          <w:rFonts w:hint="default" w:ascii="Times New Roman" w:hAnsi="Times New Roman" w:cs="Times New Roman"/>
          <w:sz w:val="18"/>
          <w:szCs w:val="18"/>
        </w:rPr>
        <w:tab/>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eastAsia" w:ascii="Times New Roman" w:hAnsi="Times New Roman" w:cs="Times New Roman"/>
          <w:b/>
          <w:i/>
          <w:sz w:val="18"/>
          <w:szCs w:val="18"/>
          <w:shd w:val="clear" w:color="FFFFFF" w:fill="D9D9D9"/>
          <w:lang w:val="en-US" w:eastAsia="zh-CN"/>
        </w:rPr>
        <w:t>获奖经历</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年度大学生</w:t>
      </w:r>
      <w:r>
        <w:rPr>
          <w:rFonts w:hint="eastAsia" w:ascii="Times New Roman" w:hAnsi="Times New Roman" w:cs="Times New Roman"/>
          <w:b/>
          <w:bCs/>
          <w:sz w:val="18"/>
          <w:szCs w:val="18"/>
          <w:lang w:val="en-US" w:eastAsia="zh-CN"/>
        </w:rPr>
        <w:t>国家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年度四川大学学年一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年度四川大学学年三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年度全国大学生</w:t>
      </w:r>
      <w:r>
        <w:rPr>
          <w:rFonts w:hint="eastAsia" w:ascii="Times New Roman" w:hAnsi="Times New Roman" w:cs="Times New Roman"/>
          <w:b/>
          <w:bCs/>
          <w:sz w:val="18"/>
          <w:szCs w:val="18"/>
          <w:lang w:val="en-US" w:eastAsia="zh-CN"/>
        </w:rPr>
        <w:t>数学建模</w:t>
      </w:r>
      <w:r>
        <w:rPr>
          <w:rFonts w:hint="eastAsia" w:ascii="Times New Roman" w:hAnsi="Times New Roman" w:cs="Times New Roman"/>
          <w:sz w:val="18"/>
          <w:szCs w:val="18"/>
          <w:lang w:val="en-US" w:eastAsia="zh-CN"/>
        </w:rPr>
        <w:t>竞赛四川赛区三等奖</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年度全国大学生</w:t>
      </w:r>
      <w:r>
        <w:rPr>
          <w:rFonts w:hint="eastAsia" w:ascii="Times New Roman" w:hAnsi="Times New Roman" w:cs="Times New Roman"/>
          <w:b/>
          <w:bCs/>
          <w:sz w:val="18"/>
          <w:szCs w:val="18"/>
          <w:lang w:val="en-US" w:eastAsia="zh-CN"/>
        </w:rPr>
        <w:t>数学竞赛</w:t>
      </w:r>
      <w:r>
        <w:rPr>
          <w:rFonts w:hint="eastAsia" w:ascii="Times New Roman" w:hAnsi="Times New Roman" w:cs="Times New Roman"/>
          <w:sz w:val="18"/>
          <w:szCs w:val="18"/>
          <w:lang w:val="en-US" w:eastAsia="zh-CN"/>
        </w:rPr>
        <w:t>四川赛区三等奖</w:t>
      </w:r>
    </w:p>
    <w:p>
      <w:pPr>
        <w:numPr>
          <w:ilvl w:val="0"/>
          <w:numId w:val="1"/>
        </w:numPr>
        <w:ind w:left="2940" w:leftChars="0" w:hanging="420" w:firstLineChars="0"/>
        <w:rPr>
          <w:rFonts w:hint="default" w:ascii="Times New Roman" w:hAnsi="Times New Roman" w:cs="Times New Roman"/>
          <w:sz w:val="18"/>
          <w:szCs w:val="18"/>
        </w:rPr>
      </w:pPr>
      <w:r>
        <w:rPr>
          <w:rFonts w:hint="eastAsia" w:ascii="Times New Roman" w:hAnsi="Times New Roman" w:cs="Times New Roman"/>
          <w:sz w:val="18"/>
          <w:szCs w:val="18"/>
          <w:lang w:val="en-US" w:eastAsia="zh-CN"/>
        </w:rPr>
        <w:t>2020年度精英百强比赛精英百强奖</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研究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eastAsia"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现在</w:t>
      </w:r>
      <w:r>
        <w:rPr>
          <w:rFonts w:hint="eastAsia" w:ascii="Times New Roman" w:hAnsi="Times New Roman" w:cs="Times New Roman"/>
          <w:sz w:val="18"/>
          <w:szCs w:val="18"/>
          <w:lang w:val="en-US" w:eastAsia="zh-CN"/>
        </w:rPr>
        <w:tab/>
      </w:r>
      <w:r>
        <w:rPr>
          <w:rFonts w:hint="eastAsia" w:ascii="Times New Roman" w:hAnsi="Times New Roman" w:cs="Times New Roman"/>
          <w:b/>
          <w:b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sz w:val="18"/>
          <w:szCs w:val="18"/>
          <w:lang w:val="en-US" w:eastAsia="zh-CN"/>
        </w:rPr>
      </w:pPr>
      <w:r>
        <w:rPr>
          <w:rFonts w:hint="eastAsia" w:ascii="Times New Roman" w:hAnsi="Times New Roman" w:cs="Times New Roman"/>
          <w:sz w:val="18"/>
          <w:szCs w:val="18"/>
          <w:lang w:val="en-US" w:eastAsia="zh-CN"/>
        </w:rPr>
        <w:t>项目</w:t>
      </w:r>
      <w:r>
        <w:rPr>
          <w:rFonts w:hint="default" w:ascii="Times New Roman" w:hAnsi="Times New Roman" w:cs="Times New Roman"/>
          <w:sz w:val="18"/>
          <w:szCs w:val="18"/>
        </w:rPr>
        <w:t xml:space="preserve">: </w:t>
      </w:r>
      <w:r>
        <w:rPr>
          <w:rFonts w:hint="eastAsia" w:ascii="Times New Roman" w:hAnsi="Times New Roman" w:cs="Times New Roman"/>
          <w:b/>
          <w:bCs/>
          <w:sz w:val="18"/>
          <w:szCs w:val="18"/>
          <w:lang w:val="en-US" w:eastAsia="zh-CN"/>
        </w:rPr>
        <w:t>针对浏览器JavaScript中的恶意挖矿行为的检测</w:t>
      </w:r>
    </w:p>
    <w:p>
      <w:pPr>
        <w:numPr>
          <w:ilvl w:val="0"/>
          <w:numId w:val="2"/>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提出了一种检测浏览器JavaScript的恶意挖矿代码的静态检测方法；</w:t>
      </w:r>
    </w:p>
    <w:p>
      <w:pPr>
        <w:pStyle w:val="15"/>
        <w:numPr>
          <w:ilvl w:val="0"/>
          <w:numId w:val="2"/>
        </w:numPr>
        <w:ind w:left="2940" w:leftChars="0" w:hanging="420" w:firstLineChars="0"/>
        <w:rPr>
          <w:rFonts w:hint="default" w:ascii="Times New Roman" w:hAnsi="Times New Roman" w:cs="Times New Roman" w:eastAsiaTheme="minorEastAsia"/>
          <w:b/>
          <w:bCs w:val="0"/>
          <w:sz w:val="18"/>
          <w:szCs w:val="18"/>
          <w:lang w:val="en-US" w:eastAsia="zh-CN"/>
        </w:rPr>
      </w:pPr>
      <w:r>
        <w:rPr>
          <w:rFonts w:hint="eastAsia" w:ascii="Times New Roman" w:hAnsi="Times New Roman" w:cs="Times New Roman"/>
          <w:bCs/>
          <w:sz w:val="18"/>
          <w:szCs w:val="18"/>
          <w:lang w:val="en-US" w:eastAsia="zh-CN"/>
        </w:rPr>
        <w:t>论文已投至</w:t>
      </w:r>
      <w:r>
        <w:rPr>
          <w:rFonts w:hint="eastAsia" w:ascii="Times New Roman" w:hAnsi="Times New Roman" w:cs="Times New Roman"/>
          <w:b/>
          <w:bCs w:val="0"/>
          <w:i/>
          <w:iCs/>
          <w:sz w:val="18"/>
          <w:szCs w:val="18"/>
          <w:lang w:val="en-US" w:eastAsia="zh-CN"/>
        </w:rPr>
        <w:t>TrustCom2021（CCF-C）</w:t>
      </w:r>
      <w:r>
        <w:rPr>
          <w:rFonts w:hint="eastAsia" w:ascii="Times New Roman" w:hAnsi="Times New Roman" w:cs="Times New Roman"/>
          <w:b/>
          <w:bCs w:val="0"/>
          <w:i w:val="0"/>
          <w:iCs w:val="0"/>
          <w:sz w:val="18"/>
          <w:szCs w:val="18"/>
          <w:lang w:val="en-US" w:eastAsia="zh-CN"/>
        </w:rPr>
        <w:t>一作</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proceeding版本）</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ISCC 2021（CCF-C）</w:t>
      </w:r>
      <w:r>
        <w:rPr>
          <w:rFonts w:hint="eastAsia" w:ascii="Times New Roman" w:hAnsi="Times New Roman" w:cs="Times New Roman"/>
          <w:b/>
          <w:bCs w:val="0"/>
          <w:i w:val="0"/>
          <w:iCs w:val="0"/>
          <w:sz w:val="18"/>
          <w:szCs w:val="18"/>
          <w:lang w:val="en-US" w:eastAsia="zh-CN"/>
        </w:rPr>
        <w:t>二作（导师一作）</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w:t>
      </w:r>
      <w:r>
        <w:rPr>
          <w:rFonts w:hint="default" w:ascii="Times New Roman" w:hAnsi="Times New Roman" w:cs="Times New Roman"/>
          <w:b/>
          <w:bCs w:val="0"/>
          <w:sz w:val="18"/>
          <w:szCs w:val="18"/>
        </w:rPr>
        <w:t xml:space="preserve"> </w:t>
      </w:r>
      <w:r>
        <w:rPr>
          <w:rFonts w:hint="eastAsia" w:ascii="Times New Roman" w:hAnsi="Times New Roman" w:cs="Times New Roman"/>
          <w:b/>
          <w:bCs w:val="0"/>
          <w:sz w:val="18"/>
          <w:szCs w:val="18"/>
          <w:lang w:val="en-US" w:eastAsia="zh-CN"/>
        </w:rPr>
        <w:t>针对联邦学习中的非独立同分布问题的解决框架</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针对联邦学习中的非独立同分布数据的个性化问题的解决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GlobeCom 2021（CCF-C）</w:t>
      </w:r>
      <w:r>
        <w:rPr>
          <w:rFonts w:hint="eastAsia" w:ascii="Times New Roman" w:hAnsi="Times New Roman" w:cs="Times New Roman"/>
          <w:b/>
          <w:bCs w:val="0"/>
          <w:i w:val="0"/>
          <w:iCs w:val="0"/>
          <w:sz w:val="18"/>
          <w:szCs w:val="18"/>
          <w:lang w:val="en-US" w:eastAsia="zh-CN"/>
        </w:rPr>
        <w:t xml:space="preserve"> 通讯领域顶会</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Journal版本，proceeding版本的扩展）</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拟投至</w:t>
      </w:r>
      <w:r>
        <w:rPr>
          <w:rFonts w:hint="eastAsia" w:ascii="Times New Roman" w:hAnsi="Times New Roman" w:cs="Times New Roman"/>
          <w:b/>
          <w:bCs w:val="0"/>
          <w:i/>
          <w:iCs/>
          <w:sz w:val="18"/>
          <w:szCs w:val="18"/>
          <w:lang w:val="en-US" w:eastAsia="zh-CN"/>
        </w:rPr>
        <w:t>TIFS（CCF-A）</w:t>
      </w:r>
      <w:r>
        <w:rPr>
          <w:rFonts w:hint="eastAsia" w:ascii="Times New Roman" w:hAnsi="Times New Roman" w:cs="Times New Roman"/>
          <w:b/>
          <w:bCs w:val="0"/>
          <w:i w:val="0"/>
          <w:iCs w:val="0"/>
          <w:sz w:val="18"/>
          <w:szCs w:val="18"/>
          <w:lang w:val="en-US" w:eastAsia="zh-CN"/>
        </w:rPr>
        <w:t>二作（导师一作）信息安全领域顶刊</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项目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IoT隐私保护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开发应对IoT环境中的泄露用户隐私和IoT环境隐私的隐私保护平台；</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拟参加2021年</w:t>
      </w:r>
      <w:r>
        <w:rPr>
          <w:rFonts w:hint="eastAsia" w:ascii="Times New Roman" w:hAnsi="Times New Roman" w:cs="Times New Roman"/>
          <w:b/>
          <w:bCs w:val="0"/>
          <w:iCs/>
          <w:sz w:val="18"/>
          <w:szCs w:val="18"/>
          <w:lang w:val="en-US" w:eastAsia="zh-CN"/>
        </w:rPr>
        <w:t>信息安全国赛-作品赛</w:t>
      </w:r>
      <w:r>
        <w:rPr>
          <w:rFonts w:hint="eastAsia" w:ascii="Times New Roman" w:hAnsi="Times New Roman" w:cs="Times New Roman"/>
          <w:b w:val="0"/>
          <w:bCs/>
          <w:iCs/>
          <w:sz w:val="18"/>
          <w:szCs w:val="18"/>
          <w:lang w:val="en-US" w:eastAsia="zh-CN"/>
        </w:rPr>
        <w:t>/中国大学生</w:t>
      </w:r>
      <w:r>
        <w:rPr>
          <w:rFonts w:hint="eastAsia" w:ascii="Times New Roman" w:hAnsi="Times New Roman" w:cs="Times New Roman"/>
          <w:b/>
          <w:bCs w:val="0"/>
          <w:iCs/>
          <w:sz w:val="18"/>
          <w:szCs w:val="18"/>
          <w:lang w:val="en-US" w:eastAsia="zh-CN"/>
        </w:rPr>
        <w:t>计算机设计大赛</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强网杯</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互联网+</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基于机器学习的国产系统终端态势感知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利用Osquery开发基于机器学习的操作系统攻击检测系统；</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0年精英百强比赛</w:t>
      </w:r>
      <w:r>
        <w:rPr>
          <w:rFonts w:hint="eastAsia" w:ascii="Times New Roman" w:hAnsi="Times New Roman" w:cs="Times New Roman"/>
          <w:b/>
          <w:bCs w:val="0"/>
          <w:iCs/>
          <w:sz w:val="18"/>
          <w:szCs w:val="18"/>
          <w:lang w:val="en-US" w:eastAsia="zh-CN"/>
        </w:rPr>
        <w:t>精英百强奖</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徐新建</w:t>
      </w:r>
      <w:r>
        <w:rPr>
          <w:rFonts w:hint="eastAsia" w:ascii="Times New Roman" w:hAnsi="Times New Roman" w:cs="Times New Roman"/>
          <w:bCs/>
          <w:iCs/>
          <w:sz w:val="18"/>
          <w:szCs w:val="18"/>
          <w:lang w:val="en-US" w:eastAsia="zh-CN"/>
        </w:rPr>
        <w:t>教授研究组，四川大学文学与新闻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重建文化记忆——李劼人“大河三部曲”的文学人类学考察研究</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在项目中对项目使用统计数据进行分析；</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1年四川大学</w:t>
      </w:r>
      <w:r>
        <w:rPr>
          <w:rFonts w:hint="eastAsia" w:ascii="Times New Roman" w:hAnsi="Times New Roman" w:cs="Times New Roman"/>
          <w:b/>
          <w:bCs w:val="0"/>
          <w:iCs/>
          <w:sz w:val="18"/>
          <w:szCs w:val="18"/>
          <w:lang w:val="en-US" w:eastAsia="zh-CN"/>
        </w:rPr>
        <w:t>国家级大学生创新创业项目</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曹麒麟,赵永红</w:t>
      </w:r>
      <w:r>
        <w:rPr>
          <w:rFonts w:hint="eastAsia" w:ascii="Times New Roman" w:hAnsi="Times New Roman" w:cs="Times New Roman"/>
          <w:bCs/>
          <w:iCs/>
          <w:sz w:val="18"/>
          <w:szCs w:val="18"/>
          <w:lang w:val="en-US" w:eastAsia="zh-CN"/>
        </w:rPr>
        <w:t>教授研究组，四川大学商学院&amp;四川大学数学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智能投顾自动再平衡频率研究——基于沪深数据和用户画像分析</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对智能投顾的再平衡频率进行研究，提出了一种计算智能投顾再平衡频率的方法；</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作为组员负责人工智能模型的构建与实施；</w:t>
      </w:r>
    </w:p>
    <w:p>
      <w:pPr>
        <w:pStyle w:val="15"/>
        <w:ind w:firstLine="0" w:firstLineChars="0"/>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出版物</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numPr>
          <w:ilvl w:val="0"/>
          <w:numId w:val="5"/>
        </w:numPr>
        <w:ind w:firstLine="360"/>
        <w:rPr>
          <w:rFonts w:hint="default" w:ascii="Times New Roman" w:hAnsi="Times New Roman" w:cs="Times New Roman"/>
          <w:sz w:val="18"/>
          <w:szCs w:val="18"/>
        </w:rPr>
      </w:pPr>
      <w:bookmarkStart w:id="0" w:name="_GoBack"/>
      <w:r>
        <w:rPr>
          <w:rFonts w:hint="eastAsia" w:ascii="Times New Roman" w:hAnsi="Times New Roman" w:cs="Times New Roman"/>
          <w:b w:val="0"/>
          <w:bCs w:val="0"/>
          <w:sz w:val="18"/>
          <w:szCs w:val="18"/>
          <w:lang w:val="en-US" w:eastAsia="zh-CN"/>
        </w:rPr>
        <w:t>针对浏览器JavaScript中的恶意挖矿行为的检测相关论文</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论文已投稿至</w:t>
      </w:r>
      <w:r>
        <w:rPr>
          <w:rFonts w:hint="eastAsia" w:ascii="Times New Roman" w:hAnsi="Times New Roman" w:cs="Times New Roman"/>
          <w:b/>
          <w:bCs/>
          <w:i/>
          <w:iCs/>
          <w:sz w:val="18"/>
          <w:szCs w:val="18"/>
          <w:lang w:val="en-US" w:eastAsia="zh-CN"/>
        </w:rPr>
        <w:t>IEEE TrustCom</w:t>
      </w:r>
      <w:r>
        <w:rPr>
          <w:rFonts w:hint="default" w:ascii="Times New Roman" w:hAnsi="Times New Roman" w:cs="Times New Roman"/>
          <w:b/>
          <w:bCs/>
          <w:i/>
          <w:iCs/>
          <w:sz w:val="18"/>
          <w:szCs w:val="18"/>
        </w:rPr>
        <w:t xml:space="preserve"> 2021 </w:t>
      </w:r>
      <w:r>
        <w:rPr>
          <w:rFonts w:hint="eastAsia" w:ascii="Times New Roman" w:hAnsi="Times New Roman" w:cs="Times New Roman"/>
          <w:b/>
          <w:bCs/>
          <w:i/>
          <w:iCs/>
          <w:sz w:val="18"/>
          <w:szCs w:val="18"/>
          <w:lang w:val="en-US" w:eastAsia="zh-CN"/>
        </w:rPr>
        <w:t>CCF-C</w:t>
      </w:r>
      <w:r>
        <w:rPr>
          <w:rFonts w:hint="default" w:ascii="Times New Roman" w:hAnsi="Times New Roman" w:cs="Times New Roman"/>
          <w:sz w:val="18"/>
          <w:szCs w:val="18"/>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已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ISCC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的非独立同分布问题的解决框架相关论文（论文已投稿至</w:t>
      </w:r>
      <w:r>
        <w:rPr>
          <w:rFonts w:hint="eastAsia" w:ascii="Times New Roman" w:hAnsi="Times New Roman" w:cs="Times New Roman"/>
          <w:b/>
          <w:bCs/>
          <w:i/>
          <w:iCs/>
          <w:sz w:val="18"/>
          <w:szCs w:val="18"/>
          <w:lang w:val="en-US" w:eastAsia="zh-CN"/>
        </w:rPr>
        <w:t>IEEE GlobeCom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拟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TIFS CCF-A</w:t>
      </w:r>
      <w:r>
        <w:rPr>
          <w:rFonts w:hint="eastAsia" w:ascii="Times New Roman" w:hAnsi="Times New Roman" w:cs="Times New Roman"/>
          <w:sz w:val="18"/>
          <w:szCs w:val="18"/>
          <w:lang w:val="en-US" w:eastAsia="zh-CN"/>
        </w:rPr>
        <w:t>）</w:t>
      </w:r>
    </w:p>
    <w:bookmarkEnd w:id="0"/>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 xml:space="preserve">研究兴趣          </w:t>
      </w:r>
      <w:r>
        <w:rPr>
          <w:rFonts w:hint="default" w:ascii="Times New Roman" w:hAnsi="Times New Roman" w:cs="Times New Roman"/>
          <w:b/>
          <w:i/>
          <w:sz w:val="18"/>
          <w:szCs w:val="18"/>
          <w:shd w:val="clear" w:color="FFFFFF" w:fill="D9D9D9"/>
        </w:rPr>
        <w:t xml:space="preserve">                                                                                                  </w:t>
      </w:r>
    </w:p>
    <w:p>
      <w:pPr>
        <w:numPr>
          <w:ilvl w:val="0"/>
          <w:numId w:val="6"/>
        </w:numPr>
        <w:ind w:left="84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人工智能安全：联邦学习\联邦学习中的安全问题\联邦学习的非独立同分布问题\成员推断攻击</w:t>
      </w:r>
    </w:p>
    <w:p>
      <w:pPr>
        <w:numPr>
          <w:ilvl w:val="0"/>
          <w:numId w:val="6"/>
        </w:numPr>
        <w:ind w:left="84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数据驱动安全：恶意代码分析技术\网络犯罪\地下经济分析</w:t>
      </w:r>
    </w:p>
    <w:p>
      <w:pPr>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语言技能</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default" w:ascii="Times New Roman" w:hAnsi="Times New Roman" w:cs="Times New Roman"/>
          <w:b/>
          <w:bCs/>
          <w:sz w:val="18"/>
          <w:szCs w:val="18"/>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 xml:space="preserve">R: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L: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S: 6.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W: 5.5</w:t>
      </w:r>
      <w:r>
        <w:rPr>
          <w:rFonts w:hint="default" w:ascii="Times New Roman" w:hAnsi="Times New Roman" w:cs="Times New Roman"/>
          <w:sz w:val="18"/>
          <w:szCs w:val="18"/>
        </w:rPr>
        <w:t xml:space="preserve"> </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w:t>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w:t>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掌握技能</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研究技能：</w:t>
      </w:r>
      <w:r>
        <w:rPr>
          <w:rFonts w:hint="eastAsia" w:ascii="Times New Roman" w:hAnsi="Times New Roman" w:eastAsia="宋体" w:cs="Times New Roman"/>
          <w:b w:val="0"/>
          <w:bCs/>
          <w:sz w:val="18"/>
          <w:szCs w:val="20"/>
          <w:lang w:val="en-US" w:eastAsia="zh-CN"/>
        </w:rPr>
        <w:t>深度学习/论文写作（LaTex）/文献阅读/项目管理(git)/渗透测试/数据库部署(mysql)/PPT制作/报告撰写</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sz w:val="18"/>
          <w:szCs w:val="18"/>
          <w:lang w:val="en-US"/>
        </w:rPr>
      </w:pPr>
      <w:r>
        <w:rPr>
          <w:rFonts w:hint="eastAsia" w:ascii="Times New Roman" w:hAnsi="Times New Roman" w:eastAsia="宋体" w:cs="Times New Roman"/>
          <w:b/>
          <w:sz w:val="18"/>
          <w:szCs w:val="20"/>
          <w:lang w:val="en-US" w:eastAsia="zh-CN"/>
        </w:rPr>
        <w:t>偏好编程语言：</w:t>
      </w:r>
      <w:r>
        <w:rPr>
          <w:rStyle w:val="13"/>
          <w:rFonts w:hint="default" w:ascii="Times New Roman" w:hAnsi="Times New Roman" w:cs="Times New Roman"/>
          <w:sz w:val="18"/>
          <w:szCs w:val="18"/>
          <w:lang w:val="en-US"/>
        </w:rPr>
        <w:t>C/</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专业技能：</w:t>
      </w:r>
      <w:r>
        <w:rPr>
          <w:rStyle w:val="13"/>
          <w:rFonts w:hint="eastAsia" w:ascii="Times New Roman" w:hAnsi="Times New Roman" w:cs="Times New Roman"/>
          <w:sz w:val="18"/>
          <w:szCs w:val="18"/>
          <w:lang w:val="en-US" w:eastAsia="zh-CN"/>
        </w:rPr>
        <w:t>SQL注入/CSRF攻击/XSS攻击/流量分析/逆向工程/Pwn</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自我陈述</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进入四川大学后，通过开学选拔进入网络空间安全卓越人才班。在第一学年，获得了国家奖学金和四川大学年度一等奖学金。在平时的课程中，积极回答老师问题，参与课堂互动。同时在专业课课程项目中均担任组长，锻炼自己的管理能力和团队协作能力，并且均取得了不错的成绩。在项目的汇报过程中，总是担任上台汇报的职责，很好地锻炼了自己的表达能力和上台演讲能力。</w:t>
      </w:r>
    </w:p>
    <w:p>
      <w:pPr>
        <w:pStyle w:val="15"/>
        <w:numPr>
          <w:ilvl w:val="0"/>
          <w:numId w:val="0"/>
        </w:numPr>
        <w:tabs>
          <w:tab w:val="left" w:pos="2127"/>
          <w:tab w:val="right" w:pos="9923"/>
        </w:tabs>
        <w:spacing w:line="320" w:lineRule="exact"/>
        <w:ind w:leftChars="0" w:firstLine="360" w:firstLineChars="200"/>
        <w:rPr>
          <w:rFonts w:hint="default"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先后参与了黄诚老师与李贝贝老师的课题组研究。在黄诚老师课题组进行恶意代码检测相关研究，一篇论文在投。在李贝贝老师课题组进行联邦学习相关研究，三篇论文在投。在研究过程中，培养了自己的论文阅读技巧和习惯，增强了研究能力。</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4FA659"/>
    <w:multiLevelType w:val="singleLevel"/>
    <w:tmpl w:val="BA4FA659"/>
    <w:lvl w:ilvl="0" w:tentative="0">
      <w:start w:val="1"/>
      <w:numFmt w:val="bullet"/>
      <w:lvlText w:val=""/>
      <w:lvlJc w:val="left"/>
      <w:pPr>
        <w:tabs>
          <w:tab w:val="left" w:pos="2520"/>
        </w:tabs>
        <w:ind w:left="2940" w:hanging="420"/>
      </w:pPr>
      <w:rPr>
        <w:rFonts w:hint="default" w:ascii="Wingdings" w:hAnsi="Wingdings"/>
      </w:rPr>
    </w:lvl>
  </w:abstractNum>
  <w:abstractNum w:abstractNumId="1">
    <w:nsid w:val="4D005026"/>
    <w:multiLevelType w:val="singleLevel"/>
    <w:tmpl w:val="4D005026"/>
    <w:lvl w:ilvl="0" w:tentative="0">
      <w:start w:val="1"/>
      <w:numFmt w:val="bullet"/>
      <w:lvlText w:val=""/>
      <w:lvlJc w:val="left"/>
      <w:pPr>
        <w:tabs>
          <w:tab w:val="left" w:pos="420"/>
        </w:tabs>
        <w:ind w:left="840" w:hanging="420"/>
      </w:pPr>
      <w:rPr>
        <w:rFonts w:hint="default" w:ascii="Wingdings" w:hAnsi="Wingdings"/>
      </w:rPr>
    </w:lvl>
  </w:abstractNum>
  <w:abstractNum w:abstractNumId="2">
    <w:nsid w:val="567CABF8"/>
    <w:multiLevelType w:val="singleLevel"/>
    <w:tmpl w:val="567CABF8"/>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6D7015DB"/>
    <w:multiLevelType w:val="singleLevel"/>
    <w:tmpl w:val="6D7015DB"/>
    <w:lvl w:ilvl="0" w:tentative="0">
      <w:start w:val="1"/>
      <w:numFmt w:val="bullet"/>
      <w:lvlText w:val=""/>
      <w:lvlJc w:val="left"/>
      <w:pPr>
        <w:tabs>
          <w:tab w:val="left" w:pos="2520"/>
        </w:tabs>
        <w:ind w:left="2940" w:hanging="420"/>
      </w:pPr>
      <w:rPr>
        <w:rFonts w:hint="default" w:ascii="Wingdings" w:hAnsi="Wingdings"/>
      </w:rPr>
    </w:lvl>
  </w:abstractNum>
  <w:abstractNum w:abstractNumId="5">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4A16"/>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3E4B98"/>
    <w:rsid w:val="017839B2"/>
    <w:rsid w:val="019E643D"/>
    <w:rsid w:val="01A75824"/>
    <w:rsid w:val="01A956C2"/>
    <w:rsid w:val="01BD37C1"/>
    <w:rsid w:val="01C8598F"/>
    <w:rsid w:val="024B2649"/>
    <w:rsid w:val="02FB5757"/>
    <w:rsid w:val="03672B2F"/>
    <w:rsid w:val="040C6682"/>
    <w:rsid w:val="0464331B"/>
    <w:rsid w:val="046D3038"/>
    <w:rsid w:val="04A642B5"/>
    <w:rsid w:val="05125230"/>
    <w:rsid w:val="05226FDA"/>
    <w:rsid w:val="05583219"/>
    <w:rsid w:val="05E72F96"/>
    <w:rsid w:val="05FD507A"/>
    <w:rsid w:val="060853DA"/>
    <w:rsid w:val="062B5AAA"/>
    <w:rsid w:val="06CA06C1"/>
    <w:rsid w:val="075F09DB"/>
    <w:rsid w:val="079E2326"/>
    <w:rsid w:val="07C02BB1"/>
    <w:rsid w:val="07EA21BF"/>
    <w:rsid w:val="08273A9B"/>
    <w:rsid w:val="0868682E"/>
    <w:rsid w:val="087C19BE"/>
    <w:rsid w:val="087D7B82"/>
    <w:rsid w:val="089B70CF"/>
    <w:rsid w:val="08B46BA2"/>
    <w:rsid w:val="08CF109D"/>
    <w:rsid w:val="0944611A"/>
    <w:rsid w:val="0986024A"/>
    <w:rsid w:val="099124DC"/>
    <w:rsid w:val="0A976675"/>
    <w:rsid w:val="0B461BFB"/>
    <w:rsid w:val="0B6E3FB3"/>
    <w:rsid w:val="0BA46745"/>
    <w:rsid w:val="0BCE7EF1"/>
    <w:rsid w:val="0BEA5DAF"/>
    <w:rsid w:val="0C141A0E"/>
    <w:rsid w:val="0C332549"/>
    <w:rsid w:val="0C60133D"/>
    <w:rsid w:val="0C69235D"/>
    <w:rsid w:val="0D243CEC"/>
    <w:rsid w:val="0DEE585D"/>
    <w:rsid w:val="0E017A21"/>
    <w:rsid w:val="0E1E29FF"/>
    <w:rsid w:val="0E434271"/>
    <w:rsid w:val="0EA709E3"/>
    <w:rsid w:val="0EF50C81"/>
    <w:rsid w:val="0F65063A"/>
    <w:rsid w:val="0F7900A2"/>
    <w:rsid w:val="0FC70E9C"/>
    <w:rsid w:val="0FEB1225"/>
    <w:rsid w:val="10011353"/>
    <w:rsid w:val="103574C5"/>
    <w:rsid w:val="103E2912"/>
    <w:rsid w:val="105D1883"/>
    <w:rsid w:val="105F31B9"/>
    <w:rsid w:val="10913E42"/>
    <w:rsid w:val="10CE6172"/>
    <w:rsid w:val="11522D87"/>
    <w:rsid w:val="133935C0"/>
    <w:rsid w:val="13880928"/>
    <w:rsid w:val="13E93953"/>
    <w:rsid w:val="145D28A3"/>
    <w:rsid w:val="14A4104C"/>
    <w:rsid w:val="14B07B53"/>
    <w:rsid w:val="15100507"/>
    <w:rsid w:val="1639262F"/>
    <w:rsid w:val="1665223E"/>
    <w:rsid w:val="16BC0DC9"/>
    <w:rsid w:val="16F82052"/>
    <w:rsid w:val="171F0C64"/>
    <w:rsid w:val="17513EC5"/>
    <w:rsid w:val="17546C6E"/>
    <w:rsid w:val="17D52DC5"/>
    <w:rsid w:val="17D62F1C"/>
    <w:rsid w:val="187105B6"/>
    <w:rsid w:val="18784727"/>
    <w:rsid w:val="18CE5DF5"/>
    <w:rsid w:val="18CF609D"/>
    <w:rsid w:val="193B30C0"/>
    <w:rsid w:val="193C06A0"/>
    <w:rsid w:val="19702F01"/>
    <w:rsid w:val="19801205"/>
    <w:rsid w:val="19C10A37"/>
    <w:rsid w:val="19C50732"/>
    <w:rsid w:val="1A360F9C"/>
    <w:rsid w:val="1A5D1CB6"/>
    <w:rsid w:val="1B025E0E"/>
    <w:rsid w:val="1B0D5289"/>
    <w:rsid w:val="1B64473D"/>
    <w:rsid w:val="1B790840"/>
    <w:rsid w:val="1B7B51C4"/>
    <w:rsid w:val="1BCE027E"/>
    <w:rsid w:val="1BE719B8"/>
    <w:rsid w:val="1C4D6BE4"/>
    <w:rsid w:val="1C591E3E"/>
    <w:rsid w:val="1C7600E7"/>
    <w:rsid w:val="1C773322"/>
    <w:rsid w:val="1C806559"/>
    <w:rsid w:val="1CD14F0B"/>
    <w:rsid w:val="1D3778FB"/>
    <w:rsid w:val="1DAF445C"/>
    <w:rsid w:val="1E09722D"/>
    <w:rsid w:val="1E0D0AE7"/>
    <w:rsid w:val="1E4250C7"/>
    <w:rsid w:val="1EA15B6D"/>
    <w:rsid w:val="1EC860D9"/>
    <w:rsid w:val="1F23213B"/>
    <w:rsid w:val="1F2E5DAA"/>
    <w:rsid w:val="1F4C7414"/>
    <w:rsid w:val="1FB16648"/>
    <w:rsid w:val="20270AD2"/>
    <w:rsid w:val="209B510F"/>
    <w:rsid w:val="20C602DB"/>
    <w:rsid w:val="21101C1C"/>
    <w:rsid w:val="21254414"/>
    <w:rsid w:val="21432CBF"/>
    <w:rsid w:val="2177618C"/>
    <w:rsid w:val="217934EC"/>
    <w:rsid w:val="21C31948"/>
    <w:rsid w:val="21F33188"/>
    <w:rsid w:val="223E2172"/>
    <w:rsid w:val="22431D5F"/>
    <w:rsid w:val="22601807"/>
    <w:rsid w:val="229A6D78"/>
    <w:rsid w:val="229B29F3"/>
    <w:rsid w:val="22D73EDE"/>
    <w:rsid w:val="232B2816"/>
    <w:rsid w:val="234504DF"/>
    <w:rsid w:val="23C83582"/>
    <w:rsid w:val="249C3A04"/>
    <w:rsid w:val="24EA02CD"/>
    <w:rsid w:val="25847558"/>
    <w:rsid w:val="25931479"/>
    <w:rsid w:val="25AB408B"/>
    <w:rsid w:val="25C0215E"/>
    <w:rsid w:val="26122C5A"/>
    <w:rsid w:val="26B374FD"/>
    <w:rsid w:val="26DF2844"/>
    <w:rsid w:val="26E91B0B"/>
    <w:rsid w:val="27384AB2"/>
    <w:rsid w:val="27591A7A"/>
    <w:rsid w:val="27B46909"/>
    <w:rsid w:val="284865B1"/>
    <w:rsid w:val="287659B8"/>
    <w:rsid w:val="288C109C"/>
    <w:rsid w:val="28C4081A"/>
    <w:rsid w:val="293764F0"/>
    <w:rsid w:val="2A1C22D2"/>
    <w:rsid w:val="2AA51B93"/>
    <w:rsid w:val="2AB81AA6"/>
    <w:rsid w:val="2ABC14B7"/>
    <w:rsid w:val="2AC11845"/>
    <w:rsid w:val="2B2F1DB7"/>
    <w:rsid w:val="2B562591"/>
    <w:rsid w:val="2BCA0DFE"/>
    <w:rsid w:val="2BE620B0"/>
    <w:rsid w:val="2BE91720"/>
    <w:rsid w:val="2C171CFB"/>
    <w:rsid w:val="2C4C5CDF"/>
    <w:rsid w:val="2C4E1E41"/>
    <w:rsid w:val="2CC52164"/>
    <w:rsid w:val="2CE42537"/>
    <w:rsid w:val="2D476943"/>
    <w:rsid w:val="2D5F3EAB"/>
    <w:rsid w:val="2E4E1915"/>
    <w:rsid w:val="2E9D19D3"/>
    <w:rsid w:val="2F434223"/>
    <w:rsid w:val="2F9F12FA"/>
    <w:rsid w:val="30073EF3"/>
    <w:rsid w:val="30B475AA"/>
    <w:rsid w:val="31C20DD4"/>
    <w:rsid w:val="31C86C98"/>
    <w:rsid w:val="31F0595F"/>
    <w:rsid w:val="320846AD"/>
    <w:rsid w:val="321E0A64"/>
    <w:rsid w:val="32E33F07"/>
    <w:rsid w:val="33651C98"/>
    <w:rsid w:val="344C5AA6"/>
    <w:rsid w:val="345F1F8B"/>
    <w:rsid w:val="34796479"/>
    <w:rsid w:val="35A44B99"/>
    <w:rsid w:val="367A092F"/>
    <w:rsid w:val="37044100"/>
    <w:rsid w:val="370D4CC7"/>
    <w:rsid w:val="371045B2"/>
    <w:rsid w:val="37484631"/>
    <w:rsid w:val="3789712D"/>
    <w:rsid w:val="37AD7304"/>
    <w:rsid w:val="37EF4E0C"/>
    <w:rsid w:val="38475EA1"/>
    <w:rsid w:val="385C75DE"/>
    <w:rsid w:val="385D2945"/>
    <w:rsid w:val="38DF128E"/>
    <w:rsid w:val="39477FAA"/>
    <w:rsid w:val="3961308E"/>
    <w:rsid w:val="39932E63"/>
    <w:rsid w:val="39D63B54"/>
    <w:rsid w:val="39FA3B65"/>
    <w:rsid w:val="3AEF65B7"/>
    <w:rsid w:val="3B78556A"/>
    <w:rsid w:val="3B803B23"/>
    <w:rsid w:val="3BBC53E0"/>
    <w:rsid w:val="3C100B41"/>
    <w:rsid w:val="3C9E7165"/>
    <w:rsid w:val="3EA45CDF"/>
    <w:rsid w:val="3EB805B2"/>
    <w:rsid w:val="3F1B6696"/>
    <w:rsid w:val="3F5F7B51"/>
    <w:rsid w:val="3FA33A7F"/>
    <w:rsid w:val="40165627"/>
    <w:rsid w:val="401817D2"/>
    <w:rsid w:val="40264AA0"/>
    <w:rsid w:val="40A77FA2"/>
    <w:rsid w:val="40B92F42"/>
    <w:rsid w:val="40BA5724"/>
    <w:rsid w:val="426279A8"/>
    <w:rsid w:val="430203CB"/>
    <w:rsid w:val="431B52E3"/>
    <w:rsid w:val="4350307D"/>
    <w:rsid w:val="439C314B"/>
    <w:rsid w:val="43D15486"/>
    <w:rsid w:val="43DF70AA"/>
    <w:rsid w:val="43E4647D"/>
    <w:rsid w:val="446E3405"/>
    <w:rsid w:val="454C3B79"/>
    <w:rsid w:val="455726C1"/>
    <w:rsid w:val="457D0B3F"/>
    <w:rsid w:val="458525A8"/>
    <w:rsid w:val="459D2AE0"/>
    <w:rsid w:val="461B1B4D"/>
    <w:rsid w:val="466B4AB3"/>
    <w:rsid w:val="470D621A"/>
    <w:rsid w:val="483165B1"/>
    <w:rsid w:val="4858504B"/>
    <w:rsid w:val="486F1E2C"/>
    <w:rsid w:val="488C335B"/>
    <w:rsid w:val="49411422"/>
    <w:rsid w:val="49437211"/>
    <w:rsid w:val="496956E6"/>
    <w:rsid w:val="49AD4264"/>
    <w:rsid w:val="49B05D80"/>
    <w:rsid w:val="4A40762C"/>
    <w:rsid w:val="4A497625"/>
    <w:rsid w:val="4AA718E7"/>
    <w:rsid w:val="4B0D3991"/>
    <w:rsid w:val="4B3E23C8"/>
    <w:rsid w:val="4B46157F"/>
    <w:rsid w:val="4B752E2D"/>
    <w:rsid w:val="4B765A90"/>
    <w:rsid w:val="4C841782"/>
    <w:rsid w:val="4C8561D0"/>
    <w:rsid w:val="4C8B08D0"/>
    <w:rsid w:val="4CBB4B29"/>
    <w:rsid w:val="4CC04E27"/>
    <w:rsid w:val="4D3B3A97"/>
    <w:rsid w:val="4D3C7EAD"/>
    <w:rsid w:val="4D5F5679"/>
    <w:rsid w:val="4D603896"/>
    <w:rsid w:val="4D6043D3"/>
    <w:rsid w:val="4D853460"/>
    <w:rsid w:val="4DAE25FF"/>
    <w:rsid w:val="4E315F58"/>
    <w:rsid w:val="4EA54718"/>
    <w:rsid w:val="4EE54DFC"/>
    <w:rsid w:val="4F827FF6"/>
    <w:rsid w:val="4F9837D4"/>
    <w:rsid w:val="4FDE3013"/>
    <w:rsid w:val="4FE231F4"/>
    <w:rsid w:val="503B6818"/>
    <w:rsid w:val="504C4256"/>
    <w:rsid w:val="51000DD4"/>
    <w:rsid w:val="510E4428"/>
    <w:rsid w:val="51415060"/>
    <w:rsid w:val="516862E0"/>
    <w:rsid w:val="52305A2A"/>
    <w:rsid w:val="52594D16"/>
    <w:rsid w:val="5289367A"/>
    <w:rsid w:val="531375C3"/>
    <w:rsid w:val="540A014F"/>
    <w:rsid w:val="545A62A5"/>
    <w:rsid w:val="546330D0"/>
    <w:rsid w:val="54742F3E"/>
    <w:rsid w:val="550B105A"/>
    <w:rsid w:val="559F1F65"/>
    <w:rsid w:val="55CB7CD6"/>
    <w:rsid w:val="55CE6D4B"/>
    <w:rsid w:val="55D8494D"/>
    <w:rsid w:val="56133CEC"/>
    <w:rsid w:val="56AA1808"/>
    <w:rsid w:val="56AF0338"/>
    <w:rsid w:val="56C50FA6"/>
    <w:rsid w:val="56D73E14"/>
    <w:rsid w:val="579B4A75"/>
    <w:rsid w:val="58265F28"/>
    <w:rsid w:val="58AB612F"/>
    <w:rsid w:val="58EA16D9"/>
    <w:rsid w:val="58EA7B92"/>
    <w:rsid w:val="59167DE2"/>
    <w:rsid w:val="59523CF2"/>
    <w:rsid w:val="5B355E96"/>
    <w:rsid w:val="5B3F6795"/>
    <w:rsid w:val="5B5E61D8"/>
    <w:rsid w:val="5BC20027"/>
    <w:rsid w:val="5BF272EA"/>
    <w:rsid w:val="5C4C6B27"/>
    <w:rsid w:val="5D4C2F30"/>
    <w:rsid w:val="5D7F53ED"/>
    <w:rsid w:val="5E64270A"/>
    <w:rsid w:val="5E943689"/>
    <w:rsid w:val="5F243C55"/>
    <w:rsid w:val="5FE70F6F"/>
    <w:rsid w:val="604515FF"/>
    <w:rsid w:val="605A71B6"/>
    <w:rsid w:val="605A7C03"/>
    <w:rsid w:val="60B346CA"/>
    <w:rsid w:val="60EF7E49"/>
    <w:rsid w:val="60FC180E"/>
    <w:rsid w:val="610B5B25"/>
    <w:rsid w:val="618530AD"/>
    <w:rsid w:val="618B3CCD"/>
    <w:rsid w:val="61E45821"/>
    <w:rsid w:val="61EE5BD6"/>
    <w:rsid w:val="61EF4772"/>
    <w:rsid w:val="624A79CB"/>
    <w:rsid w:val="62900A3F"/>
    <w:rsid w:val="62D53EE7"/>
    <w:rsid w:val="62D91A47"/>
    <w:rsid w:val="62F907A5"/>
    <w:rsid w:val="62F96646"/>
    <w:rsid w:val="63FE5809"/>
    <w:rsid w:val="64350E01"/>
    <w:rsid w:val="646A20EE"/>
    <w:rsid w:val="64DE6CCF"/>
    <w:rsid w:val="64E939E3"/>
    <w:rsid w:val="651865AB"/>
    <w:rsid w:val="659627DC"/>
    <w:rsid w:val="66012477"/>
    <w:rsid w:val="66031519"/>
    <w:rsid w:val="66221287"/>
    <w:rsid w:val="66526E33"/>
    <w:rsid w:val="66593B58"/>
    <w:rsid w:val="667D170B"/>
    <w:rsid w:val="66C77AE3"/>
    <w:rsid w:val="672D40C3"/>
    <w:rsid w:val="67A86A75"/>
    <w:rsid w:val="68235629"/>
    <w:rsid w:val="688357DD"/>
    <w:rsid w:val="6885149F"/>
    <w:rsid w:val="689D1263"/>
    <w:rsid w:val="698E662E"/>
    <w:rsid w:val="6A104D94"/>
    <w:rsid w:val="6A9761A9"/>
    <w:rsid w:val="6B01309D"/>
    <w:rsid w:val="6B3FE7C5"/>
    <w:rsid w:val="6BEE4E4D"/>
    <w:rsid w:val="6C586F04"/>
    <w:rsid w:val="6C794A96"/>
    <w:rsid w:val="6C901F55"/>
    <w:rsid w:val="6D314523"/>
    <w:rsid w:val="6D3823D8"/>
    <w:rsid w:val="6D8E3412"/>
    <w:rsid w:val="6D9A7580"/>
    <w:rsid w:val="6E060B46"/>
    <w:rsid w:val="6E1C7061"/>
    <w:rsid w:val="6E506BCE"/>
    <w:rsid w:val="6F613457"/>
    <w:rsid w:val="702E432B"/>
    <w:rsid w:val="70332A8D"/>
    <w:rsid w:val="7047274A"/>
    <w:rsid w:val="708B0F67"/>
    <w:rsid w:val="70A135DA"/>
    <w:rsid w:val="71424F39"/>
    <w:rsid w:val="716E45B0"/>
    <w:rsid w:val="71777DF6"/>
    <w:rsid w:val="717E799A"/>
    <w:rsid w:val="71F64B6C"/>
    <w:rsid w:val="71FF13D4"/>
    <w:rsid w:val="720F5F93"/>
    <w:rsid w:val="72651486"/>
    <w:rsid w:val="72A5027A"/>
    <w:rsid w:val="72C6375E"/>
    <w:rsid w:val="72EF0893"/>
    <w:rsid w:val="72F20F88"/>
    <w:rsid w:val="73507B94"/>
    <w:rsid w:val="73DB702C"/>
    <w:rsid w:val="742A1F39"/>
    <w:rsid w:val="745A2D40"/>
    <w:rsid w:val="750F2428"/>
    <w:rsid w:val="75F65515"/>
    <w:rsid w:val="760365B2"/>
    <w:rsid w:val="76FD4E7B"/>
    <w:rsid w:val="77326912"/>
    <w:rsid w:val="779438F2"/>
    <w:rsid w:val="78476F24"/>
    <w:rsid w:val="78605F83"/>
    <w:rsid w:val="789E019D"/>
    <w:rsid w:val="78CFD082"/>
    <w:rsid w:val="78D04E95"/>
    <w:rsid w:val="78D8255E"/>
    <w:rsid w:val="78ED1B3C"/>
    <w:rsid w:val="79815901"/>
    <w:rsid w:val="79FD47D5"/>
    <w:rsid w:val="7A640CFA"/>
    <w:rsid w:val="7AD96302"/>
    <w:rsid w:val="7B074AF8"/>
    <w:rsid w:val="7B992D3C"/>
    <w:rsid w:val="7BB86650"/>
    <w:rsid w:val="7BC97472"/>
    <w:rsid w:val="7C6E70E3"/>
    <w:rsid w:val="7CAC3463"/>
    <w:rsid w:val="7CCB6F39"/>
    <w:rsid w:val="7CF52758"/>
    <w:rsid w:val="7D6A1904"/>
    <w:rsid w:val="7DAD1E88"/>
    <w:rsid w:val="7DD37783"/>
    <w:rsid w:val="7DF850FD"/>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576" w:lineRule="auto"/>
      <w:outlineLvl w:val="0"/>
    </w:pPr>
    <w:rPr>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19</TotalTime>
  <ScaleCrop>false</ScaleCrop>
  <LinksUpToDate>false</LinksUpToDate>
  <CharactersWithSpaces>313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5-27T05:11:00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60158D590C6C4782ACAC23757378B56C</vt:lpwstr>
  </property>
</Properties>
</file>